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CA1" w:rsidRDefault="00CA7CA1" w:rsidP="00CA7CA1">
      <w:pPr>
        <w:spacing w:after="0" w:line="240" w:lineRule="auto"/>
        <w:rPr>
          <w:b/>
        </w:rPr>
      </w:pPr>
      <w:r>
        <w:rPr>
          <w:b/>
        </w:rPr>
        <w:t>Lost Customers: KE Series</w:t>
      </w:r>
    </w:p>
    <w:p w:rsidR="00CA7CA1" w:rsidRDefault="00CA7CA1" w:rsidP="00CA7CA1">
      <w:pPr>
        <w:spacing w:after="0" w:line="240" w:lineRule="auto"/>
        <w:rPr>
          <w:b/>
        </w:rPr>
      </w:pPr>
    </w:p>
    <w:p w:rsidR="00CA7CA1" w:rsidRPr="00F11B90" w:rsidRDefault="00CA7CA1" w:rsidP="00CA7CA1">
      <w:pPr>
        <w:spacing w:after="0" w:line="240" w:lineRule="auto"/>
      </w:pPr>
      <w:r>
        <w:rPr>
          <w:b/>
        </w:rPr>
        <w:t xml:space="preserve">Subject: </w:t>
      </w:r>
      <w:r w:rsidRPr="00F11B90">
        <w:t xml:space="preserve">The Leading Medical Oxygen Sensor Supplier: Supplying the </w:t>
      </w:r>
      <w:r>
        <w:t>KE Series</w:t>
      </w:r>
    </w:p>
    <w:p w:rsidR="00CA7CA1" w:rsidRPr="00F11B90" w:rsidRDefault="00CA7CA1" w:rsidP="00CA7CA1">
      <w:pPr>
        <w:spacing w:after="0" w:line="240" w:lineRule="auto"/>
        <w:rPr>
          <w:b/>
        </w:rPr>
      </w:pPr>
    </w:p>
    <w:p w:rsidR="00CA7CA1" w:rsidRPr="00F11B90" w:rsidRDefault="00CA7CA1" w:rsidP="00CA7CA1">
      <w:pPr>
        <w:spacing w:after="0" w:line="240" w:lineRule="auto"/>
        <w:jc w:val="center"/>
        <w:rPr>
          <w:b/>
        </w:rPr>
      </w:pPr>
    </w:p>
    <w:p w:rsidR="00CA7CA1" w:rsidRPr="00F11B90" w:rsidRDefault="00CA7CA1" w:rsidP="00CA7CA1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CA7CA1" w:rsidRPr="00F11B90" w:rsidRDefault="00CA7CA1" w:rsidP="00CA7CA1">
      <w:pPr>
        <w:spacing w:after="0" w:line="240" w:lineRule="auto"/>
        <w:rPr>
          <w:b/>
        </w:rPr>
      </w:pPr>
    </w:p>
    <w:p w:rsidR="00CA7CA1" w:rsidRPr="00F11B90" w:rsidRDefault="00CA7CA1" w:rsidP="00CA7CA1">
      <w:pPr>
        <w:spacing w:after="0" w:line="240" w:lineRule="auto"/>
        <w:jc w:val="center"/>
      </w:pPr>
      <w:r w:rsidRPr="00F11B90">
        <w:rPr>
          <w:b/>
        </w:rPr>
        <w:t xml:space="preserve">The Leading Medical Oxygen Sensor Supplier: Supplying the </w:t>
      </w:r>
      <w:r>
        <w:rPr>
          <w:b/>
        </w:rPr>
        <w:t>KE Series</w:t>
      </w:r>
    </w:p>
    <w:p w:rsidR="00CA7CA1" w:rsidRPr="00F11B90" w:rsidRDefault="00CA7CA1" w:rsidP="00CA7CA1">
      <w:pPr>
        <w:spacing w:after="0" w:line="240" w:lineRule="auto"/>
        <w:jc w:val="both"/>
        <w:rPr>
          <w:b/>
        </w:rPr>
      </w:pPr>
    </w:p>
    <w:p w:rsidR="00CA7CA1" w:rsidRPr="00F11B90" w:rsidRDefault="00CA7CA1" w:rsidP="00CA7CA1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Widest Range </w:t>
      </w:r>
      <w:r w:rsidRPr="00F11B90">
        <w:t>and the</w:t>
      </w:r>
      <w:r w:rsidRPr="00F11B90">
        <w:rPr>
          <w:b/>
        </w:rPr>
        <w:t xml:space="preserve"> Latest Technology </w:t>
      </w:r>
      <w:r w:rsidRPr="00F11B90">
        <w:t xml:space="preserve">to allow you to get the best value for money when using OEM and compatible oxygen sensors.  </w:t>
      </w:r>
    </w:p>
    <w:p w:rsidR="00CA7CA1" w:rsidRPr="00F11B90" w:rsidRDefault="00CA7CA1" w:rsidP="00CA7CA1">
      <w:pPr>
        <w:spacing w:after="0" w:line="240" w:lineRule="auto"/>
        <w:jc w:val="both"/>
      </w:pPr>
    </w:p>
    <w:p w:rsidR="00CA7CA1" w:rsidRPr="00F11B90" w:rsidRDefault="00CA7CA1" w:rsidP="00CA7CA1">
      <w:pPr>
        <w:spacing w:after="0" w:line="240" w:lineRule="auto"/>
        <w:jc w:val="both"/>
      </w:pPr>
      <w:r w:rsidRPr="00F11B90">
        <w:t xml:space="preserve">The range includes the </w:t>
      </w:r>
      <w:r>
        <w:t>KE series sensors</w:t>
      </w:r>
      <w:r w:rsidRPr="00F11B90">
        <w:t xml:space="preserve">. We are contacting you as you have previously ordered </w:t>
      </w:r>
      <w:r>
        <w:t xml:space="preserve">one of </w:t>
      </w:r>
      <w:r w:rsidRPr="00F11B90">
        <w:t>th</w:t>
      </w:r>
      <w:r>
        <w:t>e</w:t>
      </w:r>
      <w:r w:rsidRPr="00F11B90">
        <w:t>s</w:t>
      </w:r>
      <w:r>
        <w:t>e</w:t>
      </w:r>
      <w:bookmarkStart w:id="0" w:name="_GoBack"/>
      <w:bookmarkEnd w:id="0"/>
      <w:r w:rsidRPr="00F11B90">
        <w:t xml:space="preserve"> </w:t>
      </w:r>
      <w:proofErr w:type="gramStart"/>
      <w:r w:rsidRPr="00F11B90">
        <w:t>sensor</w:t>
      </w:r>
      <w:proofErr w:type="gramEnd"/>
      <w:r w:rsidRPr="00F11B90">
        <w:t xml:space="preserve"> from us and wanted to know if there was a reason you no longer purchase?</w:t>
      </w:r>
    </w:p>
    <w:p w:rsidR="00CA7CA1" w:rsidRPr="00F11B90" w:rsidRDefault="00CA7CA1" w:rsidP="00CA7CA1">
      <w:pPr>
        <w:spacing w:after="0" w:line="240" w:lineRule="auto"/>
        <w:jc w:val="both"/>
      </w:pP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</w:t>
      </w:r>
      <w:proofErr w:type="spellStart"/>
      <w:r w:rsidRPr="00F11B90">
        <w:t>flowsensors</w:t>
      </w:r>
      <w:proofErr w:type="spellEnd"/>
      <w:r w:rsidRPr="00F11B90">
        <w:t xml:space="preserve">, which you may find of interest. </w:t>
      </w: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both"/>
      </w:pP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CA7CA1" w:rsidRPr="00F11B90" w:rsidRDefault="00CA7CA1" w:rsidP="00CA7CA1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proofErr w:type="gramStart"/>
      <w:r>
        <w:rPr>
          <w:sz w:val="16"/>
          <w:szCs w:val="16"/>
        </w:rPr>
        <w:t>or</w:t>
      </w:r>
      <w:proofErr w:type="gramEnd"/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CA7CA1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CA7CA1" w:rsidRPr="00F11B90" w:rsidRDefault="00CA7CA1" w:rsidP="00CA7CA1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CA7CA1" w:rsidRPr="00F11B90" w:rsidRDefault="00CA7CA1" w:rsidP="00CA7CA1">
      <w:r w:rsidRPr="00F11B90">
        <w:br/>
        <w:t>We look forward to hearing from you.</w:t>
      </w:r>
    </w:p>
    <w:p w:rsidR="00C564AC" w:rsidRDefault="00C564AC"/>
    <w:sectPr w:rsidR="00C564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tTA1MjUxtzQxNjNW0lEKTi0uzszPAykwrAUAZ9IljiwAAAA="/>
  </w:docVars>
  <w:rsids>
    <w:rsidRoot w:val="00CA7CA1"/>
    <w:rsid w:val="00C564AC"/>
    <w:rsid w:val="00CA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7CA1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A7CA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7CA1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A7C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1</cp:revision>
  <dcterms:created xsi:type="dcterms:W3CDTF">2019-02-05T16:42:00Z</dcterms:created>
  <dcterms:modified xsi:type="dcterms:W3CDTF">2019-02-05T16:43:00Z</dcterms:modified>
</cp:coreProperties>
</file>